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12F022" w14:textId="77777777" w:rsidR="00DE22C5" w:rsidRPr="00DE22C5" w:rsidRDefault="00000000" w:rsidP="00DE22C5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50F4EB52">
          <v:rect id="_x0000_i1025" style="width:0;height:1.5pt" o:hralign="center" o:hrstd="t" o:hr="t" fillcolor="#a0a0a0" stroked="f"/>
        </w:pict>
      </w:r>
    </w:p>
    <w:p w14:paraId="1F930B91" w14:textId="77777777" w:rsidR="00DE22C5" w:rsidRPr="00DE22C5" w:rsidRDefault="00DE22C5" w:rsidP="00DE22C5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DE22C5">
        <w:rPr>
          <w:rFonts w:ascii="Segoe UI Emoji" w:eastAsia="Times New Roman" w:hAnsi="Segoe UI Emoji" w:cs="Segoe UI Emoji"/>
          <w:b/>
          <w:bCs/>
          <w:kern w:val="36"/>
          <w:sz w:val="48"/>
          <w:szCs w:val="48"/>
          <w14:ligatures w14:val="none"/>
        </w:rPr>
        <w:t>🏥</w:t>
      </w:r>
      <w:r w:rsidRPr="00DE22C5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 What Is a Medical Storage Unit? (Simple, Clear Explanation)</w:t>
      </w:r>
    </w:p>
    <w:p w14:paraId="672F6A87" w14:textId="77777777" w:rsidR="00DE22C5" w:rsidRPr="00DE22C5" w:rsidRDefault="00DE22C5" w:rsidP="00DE22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DE22C5">
        <w:rPr>
          <w:rFonts w:ascii="Times New Roman" w:eastAsia="Times New Roman" w:hAnsi="Times New Roman" w:cs="Times New Roman"/>
          <w:kern w:val="0"/>
          <w14:ligatures w14:val="none"/>
        </w:rPr>
        <w:t xml:space="preserve">A </w:t>
      </w:r>
      <w:r w:rsidRPr="00DE22C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edical storage unit</w:t>
      </w:r>
      <w:r w:rsidRPr="00DE22C5">
        <w:rPr>
          <w:rFonts w:ascii="Times New Roman" w:eastAsia="Times New Roman" w:hAnsi="Times New Roman" w:cs="Times New Roman"/>
          <w:kern w:val="0"/>
          <w14:ligatures w14:val="none"/>
        </w:rPr>
        <w:t xml:space="preserve"> is a cabinet, shelving system, or mobile cart designed to </w:t>
      </w:r>
      <w:r w:rsidRPr="00DE22C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tore, organize, and protect medical supplies, medications, instruments, and equipment</w:t>
      </w:r>
      <w:r w:rsidRPr="00DE22C5">
        <w:rPr>
          <w:rFonts w:ascii="Times New Roman" w:eastAsia="Times New Roman" w:hAnsi="Times New Roman" w:cs="Times New Roman"/>
          <w:kern w:val="0"/>
          <w14:ligatures w14:val="none"/>
        </w:rPr>
        <w:t xml:space="preserve"> in healthcare facilities.</w:t>
      </w:r>
      <w:r w:rsidRPr="00DE22C5">
        <w:rPr>
          <w:rFonts w:ascii="Times New Roman" w:eastAsia="Times New Roman" w:hAnsi="Times New Roman" w:cs="Times New Roman"/>
          <w:kern w:val="0"/>
          <w14:ligatures w14:val="none"/>
        </w:rPr>
        <w:br/>
        <w:t xml:space="preserve">They help keep items </w:t>
      </w:r>
      <w:r w:rsidRPr="00DE22C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terile, accessible, and properly categorized</w:t>
      </w:r>
      <w:r w:rsidRPr="00DE22C5">
        <w:rPr>
          <w:rFonts w:ascii="Times New Roman" w:eastAsia="Times New Roman" w:hAnsi="Times New Roman" w:cs="Times New Roman"/>
          <w:kern w:val="0"/>
          <w14:ligatures w14:val="none"/>
        </w:rPr>
        <w:t>, which is essential for patient safety and efficient workflow.</w:t>
      </w:r>
    </w:p>
    <w:p w14:paraId="2116A75E" w14:textId="77777777" w:rsidR="00DE22C5" w:rsidRPr="00DE22C5" w:rsidRDefault="00000000" w:rsidP="00DE22C5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5EF48D57">
          <v:rect id="_x0000_i1026" style="width:0;height:1.5pt" o:hralign="center" o:hrstd="t" o:hr="t" fillcolor="#a0a0a0" stroked="f"/>
        </w:pict>
      </w:r>
    </w:p>
    <w:p w14:paraId="7D1F9151" w14:textId="77777777" w:rsidR="00DE22C5" w:rsidRPr="00DE22C5" w:rsidRDefault="00DE22C5" w:rsidP="00DE22C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DE22C5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🔑</w:t>
      </w:r>
      <w:r w:rsidRPr="00DE22C5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What Medical Storage Units Do</w:t>
      </w:r>
    </w:p>
    <w:p w14:paraId="3F16DE44" w14:textId="77777777" w:rsidR="00DE22C5" w:rsidRPr="00DE22C5" w:rsidRDefault="00DE22C5" w:rsidP="00DE22C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DE22C5">
        <w:rPr>
          <w:rFonts w:ascii="Times New Roman" w:eastAsia="Times New Roman" w:hAnsi="Times New Roman" w:cs="Times New Roman"/>
          <w:kern w:val="0"/>
          <w14:ligatures w14:val="none"/>
        </w:rPr>
        <w:t xml:space="preserve">Keep supplies </w:t>
      </w:r>
      <w:r w:rsidRPr="00DE22C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rganized</w:t>
      </w:r>
      <w:r w:rsidRPr="00DE22C5">
        <w:rPr>
          <w:rFonts w:ascii="Times New Roman" w:eastAsia="Times New Roman" w:hAnsi="Times New Roman" w:cs="Times New Roman"/>
          <w:kern w:val="0"/>
          <w14:ligatures w14:val="none"/>
        </w:rPr>
        <w:t xml:space="preserve"> and easy to find</w:t>
      </w:r>
    </w:p>
    <w:p w14:paraId="6B59AAB2" w14:textId="77777777" w:rsidR="00DE22C5" w:rsidRPr="00DE22C5" w:rsidRDefault="00DE22C5" w:rsidP="00DE22C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DE22C5">
        <w:rPr>
          <w:rFonts w:ascii="Times New Roman" w:eastAsia="Times New Roman" w:hAnsi="Times New Roman" w:cs="Times New Roman"/>
          <w:kern w:val="0"/>
          <w14:ligatures w14:val="none"/>
        </w:rPr>
        <w:t xml:space="preserve">Protect items from </w:t>
      </w:r>
      <w:r w:rsidRPr="00DE22C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ntamination, dust, and moisture</w:t>
      </w:r>
    </w:p>
    <w:p w14:paraId="69F66041" w14:textId="77777777" w:rsidR="00DE22C5" w:rsidRPr="00DE22C5" w:rsidRDefault="00DE22C5" w:rsidP="00DE22C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DE22C5">
        <w:rPr>
          <w:rFonts w:ascii="Times New Roman" w:eastAsia="Times New Roman" w:hAnsi="Times New Roman" w:cs="Times New Roman"/>
          <w:kern w:val="0"/>
          <w14:ligatures w14:val="none"/>
        </w:rPr>
        <w:t xml:space="preserve">Maintain </w:t>
      </w:r>
      <w:r w:rsidRPr="00DE22C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ventory control</w:t>
      </w:r>
      <w:r w:rsidRPr="00DE22C5">
        <w:rPr>
          <w:rFonts w:ascii="Times New Roman" w:eastAsia="Times New Roman" w:hAnsi="Times New Roman" w:cs="Times New Roman"/>
          <w:kern w:val="0"/>
          <w14:ligatures w14:val="none"/>
        </w:rPr>
        <w:t xml:space="preserve"> (prevent shortages or expired items)</w:t>
      </w:r>
    </w:p>
    <w:p w14:paraId="2BD7858A" w14:textId="77777777" w:rsidR="00DE22C5" w:rsidRPr="00DE22C5" w:rsidRDefault="00DE22C5" w:rsidP="00DE22C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DE22C5">
        <w:rPr>
          <w:rFonts w:ascii="Times New Roman" w:eastAsia="Times New Roman" w:hAnsi="Times New Roman" w:cs="Times New Roman"/>
          <w:kern w:val="0"/>
          <w14:ligatures w14:val="none"/>
        </w:rPr>
        <w:t xml:space="preserve">Improve </w:t>
      </w:r>
      <w:r w:rsidRPr="00DE22C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workflow efficiency</w:t>
      </w:r>
      <w:r w:rsidRPr="00DE22C5">
        <w:rPr>
          <w:rFonts w:ascii="Times New Roman" w:eastAsia="Times New Roman" w:hAnsi="Times New Roman" w:cs="Times New Roman"/>
          <w:kern w:val="0"/>
          <w14:ligatures w14:val="none"/>
        </w:rPr>
        <w:t xml:space="preserve"> for nurses and clinicians</w:t>
      </w:r>
    </w:p>
    <w:p w14:paraId="062AD681" w14:textId="77777777" w:rsidR="00DE22C5" w:rsidRPr="00DE22C5" w:rsidRDefault="00DE22C5" w:rsidP="00DE22C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DE22C5">
        <w:rPr>
          <w:rFonts w:ascii="Times New Roman" w:eastAsia="Times New Roman" w:hAnsi="Times New Roman" w:cs="Times New Roman"/>
          <w:kern w:val="0"/>
          <w14:ligatures w14:val="none"/>
        </w:rPr>
        <w:t xml:space="preserve">Support </w:t>
      </w:r>
      <w:r w:rsidRPr="00DE22C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fection prevention</w:t>
      </w:r>
      <w:r w:rsidRPr="00DE22C5">
        <w:rPr>
          <w:rFonts w:ascii="Times New Roman" w:eastAsia="Times New Roman" w:hAnsi="Times New Roman" w:cs="Times New Roman"/>
          <w:kern w:val="0"/>
          <w14:ligatures w14:val="none"/>
        </w:rPr>
        <w:t xml:space="preserve"> by separating clean and used items</w:t>
      </w:r>
    </w:p>
    <w:p w14:paraId="3473BE66" w14:textId="77777777" w:rsidR="00DE22C5" w:rsidRPr="00DE22C5" w:rsidRDefault="00000000" w:rsidP="00DE22C5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66DF39AA">
          <v:rect id="_x0000_i1027" style="width:0;height:1.5pt" o:hralign="center" o:hrstd="t" o:hr="t" fillcolor="#a0a0a0" stroked="f"/>
        </w:pict>
      </w:r>
    </w:p>
    <w:p w14:paraId="178215B3" w14:textId="77777777" w:rsidR="00DE22C5" w:rsidRDefault="00DE22C5"/>
    <w:sectPr w:rsidR="00DE22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DC5E88"/>
    <w:multiLevelType w:val="multilevel"/>
    <w:tmpl w:val="B58C4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BE1C1A"/>
    <w:multiLevelType w:val="multilevel"/>
    <w:tmpl w:val="7AA82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AC7DF4"/>
    <w:multiLevelType w:val="multilevel"/>
    <w:tmpl w:val="8E64F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73276696">
    <w:abstractNumId w:val="0"/>
  </w:num>
  <w:num w:numId="2" w16cid:durableId="1700860425">
    <w:abstractNumId w:val="1"/>
  </w:num>
  <w:num w:numId="3" w16cid:durableId="16177856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56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ABCIwNTUwszSwsLQyUdpeDU4uLM/DyQAqNaAHfsRtcsAAAA"/>
  </w:docVars>
  <w:rsids>
    <w:rsidRoot w:val="00DE22C5"/>
    <w:rsid w:val="0094032A"/>
    <w:rsid w:val="00A502AB"/>
    <w:rsid w:val="00AF57F6"/>
    <w:rsid w:val="00B05FA5"/>
    <w:rsid w:val="00D63D29"/>
    <w:rsid w:val="00DE2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F1891"/>
  <w15:chartTrackingRefBased/>
  <w15:docId w15:val="{73AC0792-49FF-4871-8640-B831F8811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E22C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E22C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22C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E22C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E22C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E22C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E22C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22C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22C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22C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E22C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22C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E22C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E22C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E22C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E22C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22C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22C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E22C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22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22C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E22C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E22C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E22C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E22C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E22C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E22C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E22C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E22C5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9</Words>
  <Characters>600</Characters>
  <Application>Microsoft Office Word</Application>
  <DocSecurity>0</DocSecurity>
  <Lines>16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bretsadic Shiferaw</dc:creator>
  <cp:keywords/>
  <dc:description/>
  <cp:lastModifiedBy>Gebretsadic Shiferaw</cp:lastModifiedBy>
  <cp:revision>2</cp:revision>
  <dcterms:created xsi:type="dcterms:W3CDTF">2026-03-17T00:33:00Z</dcterms:created>
  <dcterms:modified xsi:type="dcterms:W3CDTF">2026-04-28T00:50:00Z</dcterms:modified>
</cp:coreProperties>
</file>